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B.Occupational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Dip Voc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   </w:t>
      </w:r>
      <w:r w:rsidRPr="00550CA3">
        <w:rPr>
          <w:rFonts w:ascii="Tahoma" w:hAnsi="Tahoma"/>
        </w:rPr>
        <w:t>(w) 041 3650276</w:t>
      </w:r>
    </w:p>
    <w:p w14:paraId="6E57A5FC" w14:textId="3C97B8BA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</w:t>
      </w:r>
      <w:r w:rsidR="0002569C">
        <w:rPr>
          <w:rFonts w:ascii="Tahoma" w:hAnsi="Tahoma"/>
        </w:rPr>
        <w:tab/>
      </w:r>
      <w:hyperlink r:id="rId8" w:history="1">
        <w:r w:rsidR="0002569C" w:rsidRPr="00894283">
          <w:rPr>
            <w:rStyle w:val="Hyperlink"/>
            <w:rFonts w:ascii="Tahoma" w:hAnsi="Tahoma"/>
          </w:rPr>
          <w:t>ansie@vansyl.co.za</w:t>
        </w:r>
      </w:hyperlink>
    </w:p>
    <w:p w14:paraId="3387A803" w14:textId="21D7BF28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Walmer</w:t>
      </w:r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fullName</w:t>
            </w:r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dateOfBirth</w:t>
            </w:r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IdNumber</w:t>
            </w:r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postalCode</w:t>
            </w:r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dateOfInjury</w:t>
            </w:r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43756FBB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B72F54">
        <w:rPr>
          <w:rFonts w:ascii="Tahoma" w:hAnsi="Tahoma" w:cs="Tahoma"/>
        </w:rPr>
        <w:t>his/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fullName</w:t>
      </w:r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assessmentDate</w:t>
      </w:r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417080CF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</w:t>
            </w:r>
            <w:r w:rsidR="0079119C" w:rsidRPr="00550CA3">
              <w:rPr>
                <w:rFonts w:ascii="Tahoma" w:hAnsi="Tahoma" w:cs="Tahoma"/>
                <w:b/>
                <w:sz w:val="22"/>
              </w:rPr>
              <w:t>Author</w:t>
            </w:r>
            <w:r w:rsidR="0079119C">
              <w:rPr>
                <w:rFonts w:ascii="Tahoma" w:hAnsi="Tahoma" w:cs="Tahoma"/>
                <w:b/>
                <w:sz w:val="22"/>
              </w:rPr>
              <w:t xml:space="preserve">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documents}{date_authored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file_name</w:t>
            </w:r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uthor_name}{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arlyChildhood</w:t>
      </w:r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homeEnvironment</w:t>
      </w:r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lastRenderedPageBreak/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>
        <w:rPr>
          <w:rFonts w:ascii="Tahoma" w:hAnsi="Tahoma" w:cs="Tahoma"/>
        </w:rPr>
        <w:t>socialHabits</w:t>
      </w:r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previousInjuries</w:t>
      </w:r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medicalConditions</w:t>
      </w:r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History</w:t>
      </w:r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>
        <w:rPr>
          <w:rFonts w:ascii="Tahoma" w:hAnsi="Tahoma" w:cs="Tahoma"/>
        </w:rPr>
        <w:t>workHistory</w:t>
      </w:r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Compaints</w:t>
      </w:r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r w:rsidR="00550CA3">
        <w:rPr>
          <w:rFonts w:cs="Tahoma"/>
          <w:b w:val="0"/>
        </w:rPr>
        <w:t>clinicalObservations</w:t>
      </w:r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generalAppearance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1020C880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righ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lef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left hand. The norm for </w:t>
      </w:r>
      <w:r w:rsidR="00B72F54">
        <w:rPr>
          <w:rFonts w:cs="Tahoma"/>
          <w:b w:val="0"/>
        </w:rPr>
        <w:t>his/</w:t>
      </w:r>
      <w:r w:rsidRPr="00BB3100">
        <w:rPr>
          <w:rFonts w:cs="Tahoma"/>
          <w:b w:val="0"/>
        </w:rPr>
        <w:t xml:space="preserve">her age and gender is </w:t>
      </w:r>
      <w:r>
        <w:rPr>
          <w:rFonts w:cs="Tahoma"/>
          <w:b w:val="0"/>
        </w:rPr>
        <w:t>{dominantHand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nondominantHand}</w:t>
      </w:r>
      <w:r w:rsidRPr="00BB3100">
        <w:rPr>
          <w:rFonts w:cs="Tahoma"/>
          <w:b w:val="0"/>
        </w:rPr>
        <w:t xml:space="preserve">  in the non dominant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2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03B1D3F3" w:rsidR="0056280E" w:rsidRPr="00F56F95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2D548D" w14:textId="581CB325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6011702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240C78B" w14:textId="1809511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 xml:space="preserve">Extension 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1DF4E38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 w:rsidR="006E39EF"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34CFD2" w14:textId="38793BB8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56CA6CA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2609E6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D488201" w14:textId="2EB7AACC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2B6949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5720234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B81F4FA" w14:textId="06F76751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5C434B31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 w:rsidR="00F278FE"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CCCB51F" w14:textId="1CA87C8E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166"/>
        <w:gridCol w:w="2141"/>
      </w:tblGrid>
      <w:tr w:rsidR="00C7448F" w14:paraId="2FD4A7B1" w14:textId="77777777" w:rsidTr="00C7448F">
        <w:tc>
          <w:tcPr>
            <w:tcW w:w="2254" w:type="dxa"/>
          </w:tcPr>
          <w:p w14:paraId="6B9A13AF" w14:textId="6653F0B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1431" w:type="dxa"/>
          </w:tcPr>
          <w:p w14:paraId="10F220DB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E323D6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2BE29E03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C7448F" w14:paraId="788AEF1D" w14:textId="77777777" w:rsidTr="00C7448F">
        <w:tc>
          <w:tcPr>
            <w:tcW w:w="2254" w:type="dxa"/>
          </w:tcPr>
          <w:p w14:paraId="0C31F989" w14:textId="62981C6F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743EB424" w14:textId="016A5E73" w:rsidR="00C7448F" w:rsidRPr="0056280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 w:rsidR="00AA5D6F">
              <w:rPr>
                <w:rFonts w:ascii="Tahoma" w:hAnsi="Tahoma" w:cs="Tahoma"/>
              </w:rPr>
              <w:t>down</w:t>
            </w:r>
          </w:p>
        </w:tc>
        <w:tc>
          <w:tcPr>
            <w:tcW w:w="1432" w:type="dxa"/>
          </w:tcPr>
          <w:p w14:paraId="2491ABD6" w14:textId="06BF20B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379F3CF" w14:textId="6D55D6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4168420B" w14:textId="77777777" w:rsidTr="00C7448F">
        <w:tc>
          <w:tcPr>
            <w:tcW w:w="2254" w:type="dxa"/>
          </w:tcPr>
          <w:p w14:paraId="05041E1B" w14:textId="6182B09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0A039AF3" w14:textId="364BF6D0" w:rsidR="00C7448F" w:rsidRPr="00AA5D6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 w:rsidR="00AA5D6F"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475C050A" w14:textId="2F90045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03A2348" w14:textId="11095F0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79186F3B" w14:textId="77777777" w:rsidTr="00C7448F">
        <w:tc>
          <w:tcPr>
            <w:tcW w:w="2254" w:type="dxa"/>
          </w:tcPr>
          <w:p w14:paraId="57BA855F" w14:textId="1782FA9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299B8480" w14:textId="3C88994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7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4E36E70F" w14:textId="43031AD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</w:t>
            </w:r>
            <w:r w:rsidR="00811185">
              <w:rPr>
                <w:rFonts w:ascii="Tahoma" w:hAnsi="Tahoma" w:cs="Tahoma"/>
              </w:rPr>
              <w:t>w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B4B0C02" w14:textId="27EA40B9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</w:p>
        </w:tc>
      </w:tr>
      <w:tr w:rsidR="00C7448F" w14:paraId="116DE376" w14:textId="77777777" w:rsidTr="00C7448F">
        <w:tc>
          <w:tcPr>
            <w:tcW w:w="2254" w:type="dxa"/>
          </w:tcPr>
          <w:p w14:paraId="397027B7" w14:textId="6300C4D8" w:rsidR="00C7448F" w:rsidRDefault="0081118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1EB065EF" w14:textId="68AF60F2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0433C1E" w14:textId="69290AB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E6630E0" w14:textId="668CBDD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3F5F0AA2" w14:textId="77777777" w:rsidTr="00C7448F">
        <w:tc>
          <w:tcPr>
            <w:tcW w:w="2254" w:type="dxa"/>
          </w:tcPr>
          <w:p w14:paraId="3FBBD06D" w14:textId="70EB295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1431" w:type="dxa"/>
          </w:tcPr>
          <w:p w14:paraId="2337C608" w14:textId="29CB049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2DB4F1FB" w14:textId="405B8CCA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Rad</w:t>
            </w:r>
            <w:r w:rsidR="00DB0A2F">
              <w:rPr>
                <w:rFonts w:ascii="Tahoma" w:hAnsi="Tahoma" w:cs="Tahoma"/>
              </w:rPr>
              <w:t>ia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B3F231" w14:textId="1334F7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Radia</w:t>
            </w:r>
            <w:r w:rsidR="00DB0A2F">
              <w:rPr>
                <w:rFonts w:ascii="Tahoma" w:hAnsi="Tahoma" w:cs="Tahoma"/>
              </w:rPr>
              <w:t>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1B7FA813" w14:textId="77777777" w:rsidTr="00C7448F">
        <w:tc>
          <w:tcPr>
            <w:tcW w:w="2254" w:type="dxa"/>
          </w:tcPr>
          <w:p w14:paraId="3C27B19C" w14:textId="7BFF5A01" w:rsidR="00C7448F" w:rsidRDefault="00AA5D6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1431" w:type="dxa"/>
          </w:tcPr>
          <w:p w14:paraId="59D56F75" w14:textId="4B240B5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6C21C7C6" w14:textId="71FE323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6F9E2D3" w14:textId="3FD9F56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3"/>
        <w:gridCol w:w="1693"/>
      </w:tblGrid>
      <w:tr w:rsidR="00ED367E" w14:paraId="5A8F16AB" w14:textId="77777777" w:rsidTr="00174F75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43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174F75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3A57C285" w14:textId="27A910F8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3CE2BFA" w14:textId="1BFCC0AE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5F81D095" w14:textId="77777777" w:rsidTr="00174F75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75D6421" w14:textId="4A788ABC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4D737BA" w14:textId="0D6F18A1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277D5B1C" w14:textId="77777777" w:rsidTr="00174F75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F4895E3" w14:textId="7A10932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EAB2A2A" w14:textId="68EA47FC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303EF21F" w14:textId="77777777" w:rsidTr="00174F75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2A14A6A6" w14:textId="7ED88275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549EE11" w14:textId="5311C2A1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174F75" w14:paraId="6CF26984" w14:textId="77777777" w:rsidTr="00174F75">
        <w:tc>
          <w:tcPr>
            <w:tcW w:w="2254" w:type="dxa"/>
          </w:tcPr>
          <w:p w14:paraId="11D886A4" w14:textId="6D21DBFB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1431" w:type="dxa"/>
          </w:tcPr>
          <w:p w14:paraId="3AB1F0DC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5771F300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498420FD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1191BDC2" w14:textId="77777777" w:rsidTr="00174F75">
        <w:tc>
          <w:tcPr>
            <w:tcW w:w="2254" w:type="dxa"/>
          </w:tcPr>
          <w:p w14:paraId="2AC6E477" w14:textId="7AEEEB7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1431" w:type="dxa"/>
          </w:tcPr>
          <w:p w14:paraId="2B377848" w14:textId="2B850E3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0A0E2DD6" w14:textId="6B648BB4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R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D012FC0" w14:textId="0B5063D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7D8C1FDB" w14:textId="77777777" w:rsidTr="00174F75">
        <w:tc>
          <w:tcPr>
            <w:tcW w:w="2254" w:type="dxa"/>
          </w:tcPr>
          <w:p w14:paraId="1F296943" w14:textId="0688CAC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1431" w:type="dxa"/>
          </w:tcPr>
          <w:p w14:paraId="12B7E225" w14:textId="3197E0C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36B5EC3" w14:textId="2612F4D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91F36F5" w14:textId="4048A03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30140DE9" w14:textId="77777777" w:rsidTr="00174F75">
        <w:tc>
          <w:tcPr>
            <w:tcW w:w="2254" w:type="dxa"/>
          </w:tcPr>
          <w:p w14:paraId="03AF0003" w14:textId="56DAC87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1431" w:type="dxa"/>
          </w:tcPr>
          <w:p w14:paraId="6BA0127C" w14:textId="3AEC58C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76F1FD01" w14:textId="3D38622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84072D" w14:textId="371B81F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739"/>
        <w:gridCol w:w="1715"/>
      </w:tblGrid>
      <w:tr w:rsidR="00174F75" w14:paraId="7B15EB88" w14:textId="77777777" w:rsidTr="00C7448F">
        <w:tc>
          <w:tcPr>
            <w:tcW w:w="2254" w:type="dxa"/>
          </w:tcPr>
          <w:p w14:paraId="276543D5" w14:textId="71D05CC2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643B7C"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1431" w:type="dxa"/>
          </w:tcPr>
          <w:p w14:paraId="72E81D4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4DB7A03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889D751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79ACA516" w14:textId="77777777" w:rsidTr="00C7448F">
        <w:tc>
          <w:tcPr>
            <w:tcW w:w="2254" w:type="dxa"/>
          </w:tcPr>
          <w:p w14:paraId="12F9A796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0E9EDD9E" w14:textId="3945C04A" w:rsidR="00174F75" w:rsidRPr="0056280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7FA8ABBE" w14:textId="3556836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4D1A4D1" w14:textId="52FAEA1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41024CEF" w14:textId="77777777" w:rsidTr="00C7448F">
        <w:tc>
          <w:tcPr>
            <w:tcW w:w="2254" w:type="dxa"/>
          </w:tcPr>
          <w:p w14:paraId="6F4641EA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755B90D6" w14:textId="4E8BC3C9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4D0520F" w14:textId="7EF45E7B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6E8EE14" w14:textId="7FD98FD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2A5B70B7" w14:textId="77777777" w:rsidTr="00C7448F">
        <w:tc>
          <w:tcPr>
            <w:tcW w:w="2254" w:type="dxa"/>
          </w:tcPr>
          <w:p w14:paraId="104E343C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2336993F" w14:textId="7F1F444D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00A1C940" w14:textId="587102C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9B25B0A" w14:textId="0285538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2040031" w14:textId="77777777" w:rsidTr="00C7448F">
        <w:tc>
          <w:tcPr>
            <w:tcW w:w="2254" w:type="dxa"/>
          </w:tcPr>
          <w:p w14:paraId="10FFF8D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46FB3510" w14:textId="162E759A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2E2F8D8A" w14:textId="4FE15E5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155C218" w14:textId="13EC3D3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0EC9086" w14:textId="77777777" w:rsidTr="00C7448F">
        <w:tc>
          <w:tcPr>
            <w:tcW w:w="2254" w:type="dxa"/>
          </w:tcPr>
          <w:p w14:paraId="6E8819C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76531B60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D4E287C" w14:textId="68F463A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I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A740B90" w14:textId="029F07B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BAB8048" w14:textId="77777777" w:rsidTr="00C7448F">
        <w:tc>
          <w:tcPr>
            <w:tcW w:w="2254" w:type="dxa"/>
          </w:tcPr>
          <w:p w14:paraId="0E7105CD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20F847E4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FEAC091" w14:textId="29F86E85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BEA6EDB" w14:textId="3AB4B923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55"/>
        <w:gridCol w:w="1693"/>
      </w:tblGrid>
      <w:tr w:rsidR="009D4C2B" w14:paraId="163C36C1" w14:textId="77777777" w:rsidTr="00C7448F">
        <w:tc>
          <w:tcPr>
            <w:tcW w:w="2254" w:type="dxa"/>
          </w:tcPr>
          <w:p w14:paraId="1AC70F34" w14:textId="4100BEE6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714B1F"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1431" w:type="dxa"/>
          </w:tcPr>
          <w:p w14:paraId="619F04B2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2C841375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61EB2D78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9D4C2B" w14:paraId="47F57862" w14:textId="77777777" w:rsidTr="00C7448F">
        <w:tc>
          <w:tcPr>
            <w:tcW w:w="2254" w:type="dxa"/>
          </w:tcPr>
          <w:p w14:paraId="1F0D3BA5" w14:textId="5D54F05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9B5DEE3" w14:textId="619FCA02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714B1F">
              <w:rPr>
                <w:rFonts w:ascii="Tahoma" w:hAnsi="Tahoma" w:cs="Tahoma"/>
              </w:rPr>
              <w:t>13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134A247" w14:textId="3E935F70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B424247" w14:textId="2CFE23E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L</w:t>
            </w:r>
            <w:r w:rsidR="00714B1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9D4C2B" w14:paraId="05914B0D" w14:textId="77777777" w:rsidTr="00C7448F">
        <w:tc>
          <w:tcPr>
            <w:tcW w:w="2254" w:type="dxa"/>
          </w:tcPr>
          <w:p w14:paraId="2F18123B" w14:textId="519258C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498037FA" w14:textId="4A15A4E3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56F043CA" w14:textId="356FF03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A6591A5" w14:textId="17D175E2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L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006"/>
        <w:gridCol w:w="1882"/>
      </w:tblGrid>
      <w:tr w:rsidR="00643B7C" w14:paraId="60A57492" w14:textId="77777777" w:rsidTr="00C7448F">
        <w:tc>
          <w:tcPr>
            <w:tcW w:w="2254" w:type="dxa"/>
          </w:tcPr>
          <w:p w14:paraId="0CFA97E0" w14:textId="2C6B2E2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431" w:type="dxa"/>
          </w:tcPr>
          <w:p w14:paraId="04A11D88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F6A3E1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7F9AE6E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643B7C" w14:paraId="4FC9E8CB" w14:textId="77777777" w:rsidTr="00C7448F">
        <w:tc>
          <w:tcPr>
            <w:tcW w:w="2254" w:type="dxa"/>
          </w:tcPr>
          <w:p w14:paraId="4675F13C" w14:textId="22B1F4B7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431" w:type="dxa"/>
          </w:tcPr>
          <w:p w14:paraId="35B46FBA" w14:textId="47FB91D3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662EFFBF" w14:textId="59A4239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4161FAC" w14:textId="08F60C1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8C77104" w14:textId="77777777" w:rsidTr="00C7448F">
        <w:tc>
          <w:tcPr>
            <w:tcW w:w="2254" w:type="dxa"/>
          </w:tcPr>
          <w:p w14:paraId="0FF48F63" w14:textId="384FC73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431" w:type="dxa"/>
          </w:tcPr>
          <w:p w14:paraId="342D8210" w14:textId="2743B5F8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0E36306" w14:textId="623A4C41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E5AB466" w14:textId="718C5684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525B267" w14:textId="77777777" w:rsidTr="00C7448F">
        <w:tc>
          <w:tcPr>
            <w:tcW w:w="2254" w:type="dxa"/>
          </w:tcPr>
          <w:p w14:paraId="564776A0" w14:textId="3B570652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431" w:type="dxa"/>
          </w:tcPr>
          <w:p w14:paraId="0E9EBF9B" w14:textId="40002B64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B294ADD" w14:textId="2FDFFE4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A29EAE8" w14:textId="3F2B2BE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7264AE87" w14:textId="77777777" w:rsidTr="00C7448F">
        <w:tc>
          <w:tcPr>
            <w:tcW w:w="2254" w:type="dxa"/>
          </w:tcPr>
          <w:p w14:paraId="0239F775" w14:textId="7283BC3B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431" w:type="dxa"/>
          </w:tcPr>
          <w:p w14:paraId="04D6F569" w14:textId="0A678936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45916F93" w14:textId="76413B80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7722E3C" w14:textId="3F9488D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borgBalance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6E24C27F" w14:textId="59FE8672" w:rsidR="006E50E0" w:rsidRPr="00030D3C" w:rsidRDefault="00030D3C" w:rsidP="006E50E0">
      <w:pPr>
        <w:tabs>
          <w:tab w:val="left" w:pos="3645"/>
        </w:tabs>
        <w:rPr>
          <w:rFonts w:ascii="Tahoma" w:hAnsi="Tahoma" w:cs="Tahoma"/>
          <w:bCs/>
        </w:rPr>
      </w:pPr>
      <w:r w:rsidRPr="00030D3C">
        <w:rPr>
          <w:rFonts w:ascii="Tahoma" w:hAnsi="Tahoma" w:cs="Tahoma"/>
          <w:bCs/>
        </w:rPr>
        <w:t>{sensation}</w:t>
      </w: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BC9D027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</w:t>
      </w:r>
      <w:r w:rsidR="006A4CC6">
        <w:rPr>
          <w:rFonts w:ascii="Tahoma" w:hAnsi="Tahoma" w:cs="Tahoma"/>
        </w:rPr>
        <w:t>Comment</w:t>
      </w:r>
      <w:r w:rsidRPr="00871AAA">
        <w:rPr>
          <w:rFonts w:ascii="Tahoma" w:hAnsi="Tahoma" w:cs="Tahoma"/>
        </w:rPr>
        <w:t>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ladderWork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Squatting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FootMotion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15C91466" w:rsidR="005F7417" w:rsidRPr="00B16772" w:rsidRDefault="004C53E0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attentionAndConcentrationComment}</w:t>
      </w: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5FF5660A" w14:textId="22833017" w:rsidR="004C53E0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{genderPronoun} </w:t>
      </w:r>
      <w:r w:rsidRPr="00CA68B5">
        <w:rPr>
          <w:rFonts w:ascii="Tahoma" w:hAnsi="Tahoma" w:cs="Tahoma"/>
        </w:rPr>
        <w:t xml:space="preserve">was able to </w:t>
      </w:r>
      <w:r>
        <w:rPr>
          <w:rFonts w:ascii="Tahoma" w:hAnsi="Tahoma" w:cs="Tahoma"/>
        </w:rPr>
        <w:t>retain</w:t>
      </w:r>
      <w:r w:rsidRPr="00CA68B5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{</w:t>
      </w:r>
      <w:r w:rsidR="00870698">
        <w:rPr>
          <w:rFonts w:ascii="Tahoma" w:hAnsi="Tahoma" w:cs="Tahoma"/>
        </w:rPr>
        <w:t>memoryS</w:t>
      </w:r>
      <w:r>
        <w:rPr>
          <w:rFonts w:ascii="Tahoma" w:hAnsi="Tahoma" w:cs="Tahoma"/>
        </w:rPr>
        <w:t>core}</w:t>
      </w:r>
      <w:r w:rsidRPr="00CA68B5">
        <w:rPr>
          <w:rFonts w:ascii="Tahoma" w:hAnsi="Tahoma" w:cs="Tahoma"/>
        </w:rPr>
        <w:t>/</w:t>
      </w:r>
      <w:r>
        <w:rPr>
          <w:rFonts w:ascii="Tahoma" w:hAnsi="Tahoma" w:cs="Tahoma"/>
        </w:rPr>
        <w:t>{</w:t>
      </w:r>
      <w:r w:rsidR="00870698">
        <w:rPr>
          <w:rFonts w:ascii="Tahoma" w:hAnsi="Tahoma" w:cs="Tahoma"/>
        </w:rPr>
        <w:t>memoryT</w:t>
      </w:r>
      <w:r>
        <w:rPr>
          <w:rFonts w:ascii="Tahoma" w:hAnsi="Tahoma" w:cs="Tahoma"/>
        </w:rPr>
        <w:t>otalScore}</w:t>
      </w:r>
      <w:r w:rsidRPr="00CA68B5">
        <w:rPr>
          <w:rFonts w:ascii="Tahoma" w:hAnsi="Tahoma" w:cs="Tahoma"/>
        </w:rPr>
        <w:t xml:space="preserve"> unrelated words as per </w:t>
      </w:r>
      <w:r>
        <w:rPr>
          <w:rFonts w:ascii="Tahoma" w:hAnsi="Tahoma" w:cs="Tahoma"/>
        </w:rPr>
        <w:t>{memoryAssessmentType}</w:t>
      </w:r>
    </w:p>
    <w:p w14:paraId="03637E4C" w14:textId="1872B085" w:rsidR="00182893" w:rsidRPr="00B16772" w:rsidRDefault="002D191D" w:rsidP="002D191D">
      <w:pPr>
        <w:tabs>
          <w:tab w:val="left" w:pos="960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35A2793E" w:rsidR="00D36386" w:rsidRPr="00B16772" w:rsidRDefault="004C53E0" w:rsidP="00FB5368">
      <w:pPr>
        <w:pStyle w:val="BodyText"/>
        <w:rPr>
          <w:rFonts w:cs="Tahoma"/>
          <w:b w:val="0"/>
          <w:sz w:val="18"/>
        </w:rPr>
      </w:pPr>
      <w:r>
        <w:rPr>
          <w:rFonts w:cs="Tahoma"/>
          <w:b w:val="0"/>
          <w:sz w:val="18"/>
        </w:rPr>
        <w:t>{memoryComment}</w:t>
      </w: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17AB1CEC" w14:textId="6AB7368E" w:rsidR="004C53E0" w:rsidRPr="00B16772" w:rsidRDefault="004C53E0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6E4C41F4" w14:textId="3B8F1D6C" w:rsidR="00882363" w:rsidRPr="00B16772" w:rsidRDefault="004C53E0" w:rsidP="00CA68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{insightComment}</w:t>
      </w: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2C4340E" w14:textId="4D36EE86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readingComment}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4F696677" w14:textId="4A2C6B75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speechComment}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25233F79" w14:textId="39887BB4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writingComment}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3FE6D40" w14:textId="3676CE8C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bookmarkStart w:id="0" w:name="_GoBack"/>
      <w:r>
        <w:rPr>
          <w:rFonts w:ascii="Tahoma" w:hAnsi="Tahoma" w:cs="Tahoma"/>
        </w:rPr>
        <w:t>visualPerceptionComment</w:t>
      </w:r>
      <w:bookmarkEnd w:id="0"/>
      <w:r>
        <w:rPr>
          <w:rFonts w:ascii="Tahoma" w:hAnsi="Tahoma" w:cs="Tahoma"/>
        </w:rPr>
        <w:t>}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39116951" w:rsidR="0095328E" w:rsidRPr="00B16772" w:rsidRDefault="0018637D" w:rsidP="007C0ADF">
      <w:pPr>
        <w:tabs>
          <w:tab w:val="left" w:pos="2250"/>
        </w:tabs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{affect</w:t>
      </w:r>
      <w:r w:rsidR="008C544A">
        <w:rPr>
          <w:rFonts w:ascii="Tahoma" w:hAnsi="Tahoma" w:cs="Tahoma"/>
          <w:sz w:val="22"/>
        </w:rPr>
        <w:t>Comment</w:t>
      </w:r>
      <w:r>
        <w:rPr>
          <w:rFonts w:ascii="Tahoma" w:hAnsi="Tahoma" w:cs="Tahoma"/>
          <w:sz w:val="22"/>
        </w:rPr>
        <w:t>}</w:t>
      </w: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>4.8.1.2  Work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occupationalTherapy</w:t>
      </w:r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specialEquipment</w:t>
      </w:r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726FFC">
        <w:rPr>
          <w:rFonts w:ascii="Tahoma" w:hAnsi="Tahoma" w:cs="Tahoma"/>
        </w:rPr>
        <w:t>transportationCosts</w:t>
      </w:r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DAB0A3" w14:textId="77777777" w:rsidR="001901D1" w:rsidRDefault="001901D1" w:rsidP="00670711">
      <w:r>
        <w:separator/>
      </w:r>
    </w:p>
  </w:endnote>
  <w:endnote w:type="continuationSeparator" w:id="0">
    <w:p w14:paraId="1D0DBC35" w14:textId="77777777" w:rsidR="001901D1" w:rsidRDefault="001901D1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301327"/>
      <w:docPartObj>
        <w:docPartGallery w:val="Page Numbers (Bottom of Page)"/>
        <w:docPartUnique/>
      </w:docPartObj>
    </w:sdtPr>
    <w:sdtContent>
      <w:p w14:paraId="2522B2E5" w14:textId="77777777" w:rsidR="002D191D" w:rsidRDefault="002D19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067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F35C0A6" w14:textId="77777777" w:rsidR="002D191D" w:rsidRDefault="002D19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C238EC" w14:textId="77777777" w:rsidR="001901D1" w:rsidRDefault="001901D1" w:rsidP="00670711">
      <w:r>
        <w:separator/>
      </w:r>
    </w:p>
  </w:footnote>
  <w:footnote w:type="continuationSeparator" w:id="0">
    <w:p w14:paraId="703BAE4F" w14:textId="77777777" w:rsidR="001901D1" w:rsidRDefault="001901D1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A16AF7" w14:textId="14D10FE6" w:rsidR="002D191D" w:rsidRPr="00590E87" w:rsidRDefault="002D191D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   {fullName}                                          </w:t>
    </w:r>
  </w:p>
  <w:p w14:paraId="7C9170E0" w14:textId="5EEF71E0" w:rsidR="002D191D" w:rsidRPr="006209DD" w:rsidRDefault="002D191D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Zyl  (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2D191D" w:rsidRPr="006209DD" w:rsidRDefault="002D191D" w:rsidP="001C5700">
    <w:pPr>
      <w:pStyle w:val="Header"/>
      <w:rPr>
        <w:lang w:val="en-ZA"/>
      </w:rPr>
    </w:pPr>
  </w:p>
  <w:p w14:paraId="20FEED54" w14:textId="77777777" w:rsidR="002D191D" w:rsidRPr="006209DD" w:rsidRDefault="002D191D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YytzQ0MDA3NzdR0lEKTi0uzszPAykwrQUAgVXzeC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69C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0D3C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4CA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37D"/>
    <w:rsid w:val="00186D5F"/>
    <w:rsid w:val="00187A49"/>
    <w:rsid w:val="00187BF4"/>
    <w:rsid w:val="00187CBE"/>
    <w:rsid w:val="001901D1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91D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671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4768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3E0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CC6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6FC3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119C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698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544A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A01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40E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BF3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2F54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2DD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256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2F80BE-1073-4B50-A756-E876EF476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0</TotalTime>
  <Pages>9</Pages>
  <Words>1124</Words>
  <Characters>640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Windows User</cp:lastModifiedBy>
  <cp:revision>40</cp:revision>
  <cp:lastPrinted>2016-08-15T09:09:00Z</cp:lastPrinted>
  <dcterms:created xsi:type="dcterms:W3CDTF">2019-09-15T19:29:00Z</dcterms:created>
  <dcterms:modified xsi:type="dcterms:W3CDTF">2020-03-26T14:23:00Z</dcterms:modified>
</cp:coreProperties>
</file>